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3825F" w14:textId="57FE01C9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 xml:space="preserve">Test No: </w:t>
      </w:r>
      <w:r w:rsidRPr="006903F2">
        <w:t>0</w:t>
      </w:r>
      <w:r w:rsidR="005E65E7" w:rsidRPr="006903F2">
        <w:t>2</w:t>
      </w:r>
    </w:p>
    <w:p w14:paraId="6013FC10" w14:textId="2848DD0C" w:rsidR="005E65E7" w:rsidRPr="006903F2" w:rsidRDefault="005E65E7">
      <w:pPr>
        <w:rPr>
          <w:b/>
          <w:bCs/>
        </w:rPr>
      </w:pPr>
      <w:r w:rsidRPr="006903F2">
        <w:rPr>
          <w:b/>
          <w:bCs/>
        </w:rPr>
        <w:t>Build:</w:t>
      </w:r>
      <w:r w:rsidR="006903F2">
        <w:rPr>
          <w:b/>
          <w:bCs/>
        </w:rPr>
        <w:t xml:space="preserve"> </w:t>
      </w:r>
      <w:r w:rsidRPr="006903F2">
        <w:t>alpha 1.0.11</w:t>
      </w:r>
    </w:p>
    <w:p w14:paraId="218315AA" w14:textId="6AACEBD6" w:rsidR="006903F2" w:rsidRPr="006903F2" w:rsidRDefault="006903F2">
      <w:pPr>
        <w:rPr>
          <w:b/>
          <w:bCs/>
        </w:rPr>
      </w:pPr>
      <w:r w:rsidRPr="006903F2">
        <w:rPr>
          <w:b/>
          <w:bCs/>
        </w:rPr>
        <w:t xml:space="preserve">Data: </w:t>
      </w:r>
      <w:r w:rsidRPr="006903F2">
        <w:t>26/04/2021</w:t>
      </w:r>
    </w:p>
    <w:p w14:paraId="33E3C51B" w14:textId="6C93753E" w:rsidR="00B8036B" w:rsidRPr="006903F2" w:rsidRDefault="00FF17B4">
      <w:pPr>
        <w:rPr>
          <w:b/>
          <w:bCs/>
        </w:rPr>
      </w:pPr>
      <w:r w:rsidRPr="006903F2">
        <w:rPr>
          <w:b/>
          <w:bCs/>
        </w:rPr>
        <w:t>Tester Name</w:t>
      </w:r>
      <w:r w:rsidR="00C9160B" w:rsidRPr="006903F2">
        <w:rPr>
          <w:b/>
          <w:bCs/>
        </w:rPr>
        <w:t xml:space="preserve">: </w:t>
      </w:r>
      <w:r w:rsidR="005E65E7" w:rsidRPr="006903F2">
        <w:t>Sean</w:t>
      </w:r>
    </w:p>
    <w:p w14:paraId="57689CE7" w14:textId="30E4B804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>Observers Name</w:t>
      </w:r>
      <w:r w:rsidR="00C9160B" w:rsidRPr="006903F2">
        <w:rPr>
          <w:b/>
          <w:bCs/>
        </w:rPr>
        <w:t xml:space="preserve">: </w:t>
      </w:r>
      <w:r w:rsidR="00C9160B" w:rsidRPr="006903F2">
        <w:t>David Conway</w:t>
      </w:r>
      <w:r w:rsidR="00C9160B" w:rsidRPr="006903F2">
        <w:rPr>
          <w:b/>
          <w:bCs/>
        </w:rPr>
        <w:t xml:space="preserve"> </w:t>
      </w:r>
    </w:p>
    <w:p w14:paraId="315C6D3F" w14:textId="067EADFF" w:rsidR="00FF17B4" w:rsidRPr="00D732C9" w:rsidRDefault="00FF17B4">
      <w:r w:rsidRPr="006903F2">
        <w:rPr>
          <w:b/>
          <w:bCs/>
        </w:rPr>
        <w:t>Start Time:</w:t>
      </w:r>
      <w:r w:rsidR="00D732C9">
        <w:rPr>
          <w:b/>
          <w:bCs/>
        </w:rPr>
        <w:t xml:space="preserve"> </w:t>
      </w:r>
      <w:r w:rsidR="00D732C9" w:rsidRPr="009953CF">
        <w:t>19.0</w:t>
      </w:r>
      <w:r w:rsidR="009953CF">
        <w:t>9</w:t>
      </w:r>
    </w:p>
    <w:p w14:paraId="38335CF0" w14:textId="6F1F7FE3" w:rsidR="00FF17B4" w:rsidRPr="009953CF" w:rsidRDefault="00FF17B4">
      <w:r w:rsidRPr="006903F2">
        <w:rPr>
          <w:b/>
          <w:bCs/>
        </w:rPr>
        <w:t>End Time:</w:t>
      </w:r>
      <w:r w:rsidR="009953CF">
        <w:t xml:space="preserve"> 19.20</w:t>
      </w:r>
    </w:p>
    <w:p w14:paraId="13FD9EB7" w14:textId="267A25B9" w:rsidR="00FF17B4" w:rsidRDefault="00FF17B4">
      <w:pPr>
        <w:rPr>
          <w:b/>
          <w:bCs/>
        </w:rPr>
      </w:pPr>
      <w:r w:rsidRPr="006903F2">
        <w:rPr>
          <w:b/>
          <w:bCs/>
        </w:rPr>
        <w:t>Endnotes:</w:t>
      </w:r>
    </w:p>
    <w:p w14:paraId="3705E03B" w14:textId="00573588" w:rsidR="009953CF" w:rsidRDefault="009953CF" w:rsidP="009953CF">
      <w:pPr>
        <w:pStyle w:val="ListParagraph"/>
        <w:numPr>
          <w:ilvl w:val="0"/>
          <w:numId w:val="1"/>
        </w:numPr>
      </w:pPr>
      <w:r>
        <w:t>But motion sick</w:t>
      </w:r>
    </w:p>
    <w:p w14:paraId="2CAD6578" w14:textId="66E2FB3B" w:rsidR="009953CF" w:rsidRDefault="009953CF" w:rsidP="009953CF">
      <w:pPr>
        <w:pStyle w:val="ListParagraph"/>
        <w:numPr>
          <w:ilvl w:val="0"/>
          <w:numId w:val="1"/>
        </w:numPr>
      </w:pPr>
      <w:r>
        <w:t xml:space="preserve">Found it a bit confusing as to what was going </w:t>
      </w:r>
      <w:proofErr w:type="gramStart"/>
      <w:r>
        <w:t>on</w:t>
      </w:r>
      <w:proofErr w:type="gramEnd"/>
    </w:p>
    <w:p w14:paraId="2CCD04D7" w14:textId="7D6FFE15" w:rsidR="009953CF" w:rsidRPr="00D732C9" w:rsidRDefault="009953CF" w:rsidP="009953CF">
      <w:pPr>
        <w:pStyle w:val="ListParagraph"/>
        <w:numPr>
          <w:ilvl w:val="0"/>
          <w:numId w:val="1"/>
        </w:numPr>
      </w:pPr>
      <w:r>
        <w:t xml:space="preserve">Like </w:t>
      </w:r>
      <w:proofErr w:type="spellStart"/>
      <w:r>
        <w:t>tere</w:t>
      </w:r>
      <w:proofErr w:type="spellEnd"/>
      <w:r>
        <w:t xml:space="preserve"> was a </w:t>
      </w:r>
      <w:proofErr w:type="gramStart"/>
      <w:r>
        <w:t>left hand</w:t>
      </w:r>
      <w:proofErr w:type="gramEnd"/>
      <w:r>
        <w:t xml:space="preserve"> option</w:t>
      </w:r>
    </w:p>
    <w:p w14:paraId="3D2187EB" w14:textId="4A6815FE" w:rsidR="00FF17B4" w:rsidRPr="006903F2" w:rsidRDefault="00FF17B4">
      <w:pPr>
        <w:rPr>
          <w:b/>
          <w:bCs/>
        </w:rPr>
      </w:pPr>
    </w:p>
    <w:p w14:paraId="16208007" w14:textId="126B3D2D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>Q/A:</w:t>
      </w:r>
    </w:p>
    <w:p w14:paraId="37169FD8" w14:textId="098BE49A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>1.</w:t>
      </w:r>
      <w:r w:rsidR="00D30A82" w:rsidRPr="006903F2">
        <w:rPr>
          <w:b/>
          <w:bCs/>
        </w:rPr>
        <w:t xml:space="preserve"> how long did you think you were playing</w:t>
      </w:r>
      <w:r w:rsidR="009953CF">
        <w:rPr>
          <w:b/>
          <w:bCs/>
        </w:rPr>
        <w:t xml:space="preserve">: </w:t>
      </w:r>
      <w:r w:rsidR="009953CF" w:rsidRPr="009953CF">
        <w:t>10</w:t>
      </w:r>
    </w:p>
    <w:p w14:paraId="0EBBF338" w14:textId="7ACC046A" w:rsidR="00FF17B4" w:rsidRPr="009953CF" w:rsidRDefault="00FF17B4">
      <w:r w:rsidRPr="006903F2">
        <w:rPr>
          <w:b/>
          <w:bCs/>
        </w:rPr>
        <w:t>2.</w:t>
      </w:r>
      <w:r w:rsidR="00D30A82" w:rsidRPr="006903F2">
        <w:rPr>
          <w:b/>
          <w:bCs/>
        </w:rPr>
        <w:t xml:space="preserve"> did you understand how the combat system worked:</w:t>
      </w:r>
      <w:r w:rsidR="009953CF">
        <w:rPr>
          <w:b/>
          <w:bCs/>
        </w:rPr>
        <w:t xml:space="preserve"> </w:t>
      </w:r>
      <w:r w:rsidR="009953CF">
        <w:t>yes, understood after about 4 rounds</w:t>
      </w:r>
    </w:p>
    <w:p w14:paraId="2A8AB5AC" w14:textId="0527EF1B" w:rsidR="00FF17B4" w:rsidRPr="009953CF" w:rsidRDefault="00FF17B4">
      <w:r w:rsidRPr="006903F2">
        <w:rPr>
          <w:b/>
          <w:bCs/>
        </w:rPr>
        <w:t>3.</w:t>
      </w:r>
      <w:r w:rsidR="00D30A82" w:rsidRPr="006903F2">
        <w:rPr>
          <w:b/>
          <w:bCs/>
        </w:rPr>
        <w:t xml:space="preserve"> what was your favourite element of the game:</w:t>
      </w:r>
      <w:r w:rsidR="009953CF">
        <w:rPr>
          <w:b/>
          <w:bCs/>
        </w:rPr>
        <w:t xml:space="preserve"> </w:t>
      </w:r>
      <w:proofErr w:type="gramStart"/>
      <w:r w:rsidR="009953CF">
        <w:t>pre encounter</w:t>
      </w:r>
      <w:proofErr w:type="gramEnd"/>
      <w:r w:rsidR="009953CF">
        <w:t xml:space="preserve"> exchange</w:t>
      </w:r>
    </w:p>
    <w:p w14:paraId="6DEA89D2" w14:textId="35318010" w:rsidR="00FF17B4" w:rsidRPr="009953CF" w:rsidRDefault="00FF17B4">
      <w:r w:rsidRPr="006903F2">
        <w:rPr>
          <w:b/>
          <w:bCs/>
        </w:rPr>
        <w:t>4.</w:t>
      </w:r>
      <w:r w:rsidR="00D30A82" w:rsidRPr="006903F2">
        <w:rPr>
          <w:b/>
          <w:bCs/>
        </w:rPr>
        <w:t xml:space="preserve"> what was your least favourite element of the game:</w:t>
      </w:r>
      <w:r w:rsidR="009953CF">
        <w:rPr>
          <w:b/>
          <w:bCs/>
        </w:rPr>
        <w:t xml:space="preserve"> </w:t>
      </w:r>
      <w:r w:rsidR="009953CF" w:rsidRPr="009953CF">
        <w:t>the blocking system</w:t>
      </w:r>
      <w:r w:rsidR="009953CF">
        <w:t xml:space="preserve"> / movement system</w:t>
      </w:r>
    </w:p>
    <w:p w14:paraId="24E6B3DE" w14:textId="1A4FFF03" w:rsidR="00FF17B4" w:rsidRPr="009953CF" w:rsidRDefault="00FF17B4">
      <w:r w:rsidRPr="006903F2">
        <w:rPr>
          <w:b/>
          <w:bCs/>
        </w:rPr>
        <w:t>5.</w:t>
      </w:r>
      <w:r w:rsidR="00D30A82" w:rsidRPr="006903F2">
        <w:rPr>
          <w:b/>
          <w:bCs/>
        </w:rPr>
        <w:t xml:space="preserve"> what did you think of the movement system:</w:t>
      </w:r>
      <w:r w:rsidR="009953CF">
        <w:rPr>
          <w:b/>
          <w:bCs/>
        </w:rPr>
        <w:t xml:space="preserve"> </w:t>
      </w:r>
      <w:r w:rsidR="009953CF">
        <w:t xml:space="preserve">felt motion </w:t>
      </w:r>
      <w:proofErr w:type="gramStart"/>
      <w:r w:rsidR="009953CF">
        <w:t>sickness ,</w:t>
      </w:r>
      <w:proofErr w:type="gramEnd"/>
      <w:r w:rsidR="009953CF">
        <w:t xml:space="preserve"> lost track of movement direction</w:t>
      </w:r>
    </w:p>
    <w:p w14:paraId="5C939AE4" w14:textId="50360B02" w:rsidR="00FF17B4" w:rsidRPr="009953CF" w:rsidRDefault="00FF17B4">
      <w:r w:rsidRPr="006903F2">
        <w:rPr>
          <w:b/>
          <w:bCs/>
        </w:rPr>
        <w:t>6.</w:t>
      </w:r>
      <w:r w:rsidR="00D30A82" w:rsidRPr="006903F2">
        <w:rPr>
          <w:b/>
          <w:bCs/>
        </w:rPr>
        <w:t xml:space="preserve"> did you encounter anything unexpected:</w:t>
      </w:r>
      <w:r w:rsidR="009953CF">
        <w:rPr>
          <w:b/>
          <w:bCs/>
        </w:rPr>
        <w:t xml:space="preserve"> </w:t>
      </w:r>
      <w:r w:rsidR="009953CF">
        <w:t>no</w:t>
      </w:r>
    </w:p>
    <w:p w14:paraId="652C5C70" w14:textId="46F76BDF" w:rsidR="00D30A82" w:rsidRPr="009953CF" w:rsidRDefault="00FF17B4">
      <w:r w:rsidRPr="006903F2">
        <w:rPr>
          <w:b/>
          <w:bCs/>
        </w:rPr>
        <w:t>7.</w:t>
      </w:r>
      <w:r w:rsidR="00D30A82" w:rsidRPr="006903F2">
        <w:rPr>
          <w:b/>
          <w:bCs/>
        </w:rPr>
        <w:t xml:space="preserve"> did all your hits that you felt should hit </w:t>
      </w:r>
      <w:proofErr w:type="gramStart"/>
      <w:r w:rsidR="00D30A82" w:rsidRPr="006903F2">
        <w:rPr>
          <w:b/>
          <w:bCs/>
        </w:rPr>
        <w:t>actually land</w:t>
      </w:r>
      <w:proofErr w:type="gramEnd"/>
      <w:r w:rsidR="00D30A82" w:rsidRPr="006903F2">
        <w:rPr>
          <w:b/>
          <w:bCs/>
        </w:rPr>
        <w:t>:</w:t>
      </w:r>
      <w:r w:rsidR="009953CF">
        <w:rPr>
          <w:b/>
          <w:bCs/>
        </w:rPr>
        <w:t xml:space="preserve"> </w:t>
      </w:r>
      <w:r w:rsidR="009953CF">
        <w:t>no</w:t>
      </w:r>
    </w:p>
    <w:p w14:paraId="6BE9DCD7" w14:textId="77DA8AF6" w:rsidR="00FF17B4" w:rsidRPr="009953CF" w:rsidRDefault="00FF17B4">
      <w:r w:rsidRPr="006903F2">
        <w:rPr>
          <w:b/>
          <w:bCs/>
        </w:rPr>
        <w:t>8.</w:t>
      </w:r>
      <w:r w:rsidR="00D30A82" w:rsidRPr="006903F2">
        <w:rPr>
          <w:b/>
          <w:bCs/>
        </w:rPr>
        <w:t xml:space="preserve"> did all the attacks you thought you had bl</w:t>
      </w:r>
      <w:r w:rsidR="006903F2" w:rsidRPr="006903F2">
        <w:rPr>
          <w:b/>
          <w:bCs/>
        </w:rPr>
        <w:t>o</w:t>
      </w:r>
      <w:r w:rsidR="00D30A82" w:rsidRPr="006903F2">
        <w:rPr>
          <w:b/>
          <w:bCs/>
        </w:rPr>
        <w:t xml:space="preserve">cked </w:t>
      </w:r>
      <w:proofErr w:type="gramStart"/>
      <w:r w:rsidR="00D30A82" w:rsidRPr="006903F2">
        <w:rPr>
          <w:b/>
          <w:bCs/>
        </w:rPr>
        <w:t>actually get</w:t>
      </w:r>
      <w:proofErr w:type="gramEnd"/>
      <w:r w:rsidR="00D30A82" w:rsidRPr="006903F2">
        <w:rPr>
          <w:b/>
          <w:bCs/>
        </w:rPr>
        <w:t xml:space="preserve"> blocked:</w:t>
      </w:r>
      <w:r w:rsidR="009953CF">
        <w:rPr>
          <w:b/>
          <w:bCs/>
        </w:rPr>
        <w:t xml:space="preserve"> </w:t>
      </w:r>
      <w:r w:rsidR="009953CF" w:rsidRPr="009953CF">
        <w:t>yes</w:t>
      </w:r>
    </w:p>
    <w:p w14:paraId="055B7745" w14:textId="16017085" w:rsidR="00FF17B4" w:rsidRPr="009953CF" w:rsidRDefault="00FF17B4">
      <w:r w:rsidRPr="006903F2">
        <w:rPr>
          <w:b/>
          <w:bCs/>
        </w:rPr>
        <w:t>9.</w:t>
      </w:r>
      <w:r w:rsidR="00D30A82" w:rsidRPr="006903F2">
        <w:rPr>
          <w:b/>
          <w:bCs/>
        </w:rPr>
        <w:t xml:space="preserve"> is there anything you would add</w:t>
      </w:r>
      <w:r w:rsidR="009953CF">
        <w:rPr>
          <w:b/>
          <w:bCs/>
        </w:rPr>
        <w:t>,</w:t>
      </w:r>
      <w:r w:rsidR="00D30A82" w:rsidRPr="006903F2">
        <w:rPr>
          <w:b/>
          <w:bCs/>
        </w:rPr>
        <w:t xml:space="preserve"> remove or change:</w:t>
      </w:r>
      <w:r w:rsidR="009953CF">
        <w:rPr>
          <w:b/>
          <w:bCs/>
        </w:rPr>
        <w:t xml:space="preserve"> </w:t>
      </w:r>
      <w:r w:rsidR="009953CF" w:rsidRPr="009953CF">
        <w:t>replace movement system with a relative to a</w:t>
      </w:r>
      <w:r w:rsidR="009953CF">
        <w:t>n</w:t>
      </w:r>
      <w:r w:rsidR="009953CF" w:rsidRPr="009953CF">
        <w:t xml:space="preserve"> in</w:t>
      </w:r>
      <w:r w:rsidR="009953CF">
        <w:t>-</w:t>
      </w:r>
      <w:r w:rsidR="009953CF" w:rsidRPr="009953CF">
        <w:t xml:space="preserve">out system </w:t>
      </w:r>
    </w:p>
    <w:p w14:paraId="43A051E0" w14:textId="68BBD4DD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>10.</w:t>
      </w:r>
      <w:r w:rsidR="00D30A82" w:rsidRPr="006903F2">
        <w:rPr>
          <w:b/>
          <w:bCs/>
        </w:rPr>
        <w:t xml:space="preserve"> what if any game dose this game </w:t>
      </w:r>
      <w:proofErr w:type="gramStart"/>
      <w:r w:rsidR="00D30A82" w:rsidRPr="006903F2">
        <w:rPr>
          <w:b/>
          <w:bCs/>
        </w:rPr>
        <w:t>remind</w:t>
      </w:r>
      <w:proofErr w:type="gramEnd"/>
      <w:r w:rsidR="00D30A82" w:rsidRPr="006903F2">
        <w:rPr>
          <w:b/>
          <w:bCs/>
        </w:rPr>
        <w:t xml:space="preserve"> you of:</w:t>
      </w:r>
      <w:r w:rsidR="009953CF">
        <w:rPr>
          <w:b/>
          <w:bCs/>
        </w:rPr>
        <w:t xml:space="preserve"> </w:t>
      </w:r>
      <w:r w:rsidR="009953CF" w:rsidRPr="009953CF">
        <w:t xml:space="preserve">blades of </w:t>
      </w:r>
      <w:proofErr w:type="spellStart"/>
      <w:r w:rsidR="009953CF">
        <w:t>G</w:t>
      </w:r>
      <w:r w:rsidR="009953CF" w:rsidRPr="009953CF">
        <w:t>ura</w:t>
      </w:r>
      <w:proofErr w:type="spellEnd"/>
      <w:r w:rsidR="009953CF">
        <w:t>, iron lights, hell split arena</w:t>
      </w:r>
    </w:p>
    <w:p w14:paraId="45FD1F01" w14:textId="2EC29FC6" w:rsidR="00FF17B4" w:rsidRDefault="00FF17B4">
      <w:pPr>
        <w:rPr>
          <w:b/>
          <w:bCs/>
        </w:rPr>
      </w:pPr>
      <w:r w:rsidRPr="006903F2">
        <w:rPr>
          <w:b/>
          <w:bCs/>
        </w:rPr>
        <w:t>Other comments:</w:t>
      </w:r>
    </w:p>
    <w:p w14:paraId="7B783A61" w14:textId="658801D2" w:rsidR="009953CF" w:rsidRDefault="009953CF" w:rsidP="009953CF">
      <w:pPr>
        <w:pStyle w:val="ListParagraph"/>
        <w:numPr>
          <w:ilvl w:val="0"/>
          <w:numId w:val="1"/>
        </w:numPr>
      </w:pPr>
      <w:r w:rsidRPr="009953CF">
        <w:t>More feedback</w:t>
      </w:r>
    </w:p>
    <w:p w14:paraId="07445C1F" w14:textId="5BB90F2C" w:rsidR="009953CF" w:rsidRDefault="009953CF" w:rsidP="009953CF">
      <w:pPr>
        <w:pStyle w:val="ListParagraph"/>
        <w:numPr>
          <w:ilvl w:val="0"/>
          <w:numId w:val="1"/>
        </w:numPr>
      </w:pPr>
      <w:r>
        <w:t>Model glittery</w:t>
      </w:r>
    </w:p>
    <w:p w14:paraId="59A213C8" w14:textId="796B4E37" w:rsidR="009953CF" w:rsidRDefault="009953CF" w:rsidP="009953CF">
      <w:pPr>
        <w:pStyle w:val="ListParagraph"/>
        <w:numPr>
          <w:ilvl w:val="0"/>
          <w:numId w:val="1"/>
        </w:numPr>
      </w:pPr>
      <w:r>
        <w:t xml:space="preserve">Did have </w:t>
      </w:r>
      <w:proofErr w:type="gramStart"/>
      <w:r>
        <w:t>fun</w:t>
      </w:r>
      <w:proofErr w:type="gramEnd"/>
      <w:r>
        <w:t xml:space="preserve"> </w:t>
      </w:r>
    </w:p>
    <w:p w14:paraId="24A47DEE" w14:textId="1ED13A5F" w:rsidR="009953CF" w:rsidRDefault="009953CF" w:rsidP="009953CF">
      <w:pPr>
        <w:pStyle w:val="ListParagraph"/>
        <w:numPr>
          <w:ilvl w:val="0"/>
          <w:numId w:val="1"/>
        </w:numPr>
      </w:pPr>
      <w:r>
        <w:t>Bad block feedback</w:t>
      </w:r>
    </w:p>
    <w:p w14:paraId="4F8671CC" w14:textId="2DBAB247" w:rsidR="009953CF" w:rsidRDefault="009953CF" w:rsidP="009953CF">
      <w:pPr>
        <w:pStyle w:val="ListParagraph"/>
        <w:numPr>
          <w:ilvl w:val="0"/>
          <w:numId w:val="1"/>
        </w:numPr>
      </w:pPr>
      <w:r>
        <w:t>Good performance of quest</w:t>
      </w:r>
    </w:p>
    <w:p w14:paraId="6E56113A" w14:textId="699CDBB2" w:rsidR="009953CF" w:rsidRPr="009953CF" w:rsidRDefault="009953CF" w:rsidP="009953CF">
      <w:r>
        <w:t>“had genuine fun, and as a final year project, it will stand out.”</w:t>
      </w:r>
    </w:p>
    <w:p w14:paraId="5D065086" w14:textId="41A53D37" w:rsidR="00FF17B4" w:rsidRDefault="00FF17B4">
      <w:pPr>
        <w:rPr>
          <w:b/>
          <w:bCs/>
        </w:rPr>
      </w:pPr>
    </w:p>
    <w:p w14:paraId="7B2A42FD" w14:textId="77777777" w:rsidR="009953CF" w:rsidRPr="006903F2" w:rsidRDefault="009953CF">
      <w:pPr>
        <w:rPr>
          <w:b/>
          <w:bCs/>
        </w:rPr>
      </w:pPr>
    </w:p>
    <w:p w14:paraId="0FA687BD" w14:textId="04B2989B" w:rsidR="009953CF" w:rsidRDefault="00FF17B4">
      <w:pPr>
        <w:rPr>
          <w:b/>
          <w:bCs/>
        </w:rPr>
      </w:pPr>
      <w:r w:rsidRPr="006903F2">
        <w:rPr>
          <w:b/>
          <w:bCs/>
        </w:rPr>
        <w:lastRenderedPageBreak/>
        <w:t>Observations</w:t>
      </w:r>
    </w:p>
    <w:p w14:paraId="43B915D4" w14:textId="77777777" w:rsidR="009953CF" w:rsidRDefault="009953CF">
      <w:r>
        <w:t xml:space="preserve">Compared it to a lot of other </w:t>
      </w:r>
      <w:proofErr w:type="spellStart"/>
      <w:r>
        <w:t>vr</w:t>
      </w:r>
      <w:proofErr w:type="spellEnd"/>
      <w:r>
        <w:t xml:space="preserve"> fighting games.</w:t>
      </w:r>
    </w:p>
    <w:p w14:paraId="5242E221" w14:textId="77777777" w:rsidR="009953CF" w:rsidRDefault="009953CF">
      <w:r>
        <w:t xml:space="preserve"> was very interested in how the game </w:t>
      </w:r>
      <w:proofErr w:type="gramStart"/>
      <w:r>
        <w:t>worked</w:t>
      </w:r>
      <w:proofErr w:type="gramEnd"/>
    </w:p>
    <w:p w14:paraId="5295264F" w14:textId="29137B64" w:rsidR="009953CF" w:rsidRDefault="009953CF">
      <w:r>
        <w:t xml:space="preserve">lost track of weapon activeness and movement in the heat of coalition </w:t>
      </w:r>
    </w:p>
    <w:p w14:paraId="6B7177AD" w14:textId="3038B2F6" w:rsidR="009953CF" w:rsidRPr="009953CF" w:rsidRDefault="009953CF">
      <w:r>
        <w:t xml:space="preserve">did not like how the movement </w:t>
      </w:r>
      <w:proofErr w:type="gramStart"/>
      <w:r>
        <w:t>worked</w:t>
      </w:r>
      <w:proofErr w:type="gramEnd"/>
    </w:p>
    <w:p w14:paraId="6F2A9E35" w14:textId="77777777" w:rsidR="009953CF" w:rsidRPr="006903F2" w:rsidRDefault="009953CF">
      <w:pPr>
        <w:rPr>
          <w:b/>
          <w:bCs/>
        </w:rPr>
      </w:pPr>
    </w:p>
    <w:p w14:paraId="20DD2BD5" w14:textId="677F747C" w:rsidR="00FF17B4" w:rsidRDefault="000C2126">
      <w:pPr>
        <w:rPr>
          <w:b/>
          <w:bCs/>
        </w:rPr>
      </w:pPr>
      <w:r w:rsidRPr="006903F2">
        <w:rPr>
          <w:b/>
          <w:bCs/>
        </w:rPr>
        <w:t>Conclusion</w:t>
      </w:r>
    </w:p>
    <w:p w14:paraId="1FA498F5" w14:textId="58D54CCD" w:rsidR="009953CF" w:rsidRPr="009953CF" w:rsidRDefault="009953CF">
      <w:r>
        <w:t>More movement customisations are needed to allow different styles of play.</w:t>
      </w:r>
    </w:p>
    <w:sectPr w:rsidR="009953CF" w:rsidRPr="009953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0E4463"/>
    <w:multiLevelType w:val="hybridMultilevel"/>
    <w:tmpl w:val="7082A0C8"/>
    <w:lvl w:ilvl="0" w:tplc="86B40D4C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LK0MDYyMDM0MTVX0lEKTi0uzszPAykwqQUApXaNOCwAAAA="/>
  </w:docVars>
  <w:rsids>
    <w:rsidRoot w:val="000C53D7"/>
    <w:rsid w:val="000C2126"/>
    <w:rsid w:val="000C53D7"/>
    <w:rsid w:val="005E65E7"/>
    <w:rsid w:val="006903F2"/>
    <w:rsid w:val="007F476C"/>
    <w:rsid w:val="00824F26"/>
    <w:rsid w:val="009953CF"/>
    <w:rsid w:val="00B8036B"/>
    <w:rsid w:val="00C9160B"/>
    <w:rsid w:val="00D30A82"/>
    <w:rsid w:val="00D732C9"/>
    <w:rsid w:val="00FF1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0D132"/>
  <w15:chartTrackingRefBased/>
  <w15:docId w15:val="{273286CC-1B07-40C1-B9E1-366E9FD2F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53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6</Words>
  <Characters>1292</Characters>
  <Application>Microsoft Office Word</Application>
  <DocSecurity>0</DocSecurity>
  <Lines>10</Lines>
  <Paragraphs>3</Paragraphs>
  <ScaleCrop>false</ScaleCrop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onway</dc:creator>
  <cp:keywords/>
  <dc:description/>
  <cp:lastModifiedBy>David Conway</cp:lastModifiedBy>
  <cp:revision>2</cp:revision>
  <dcterms:created xsi:type="dcterms:W3CDTF">2021-04-27T14:48:00Z</dcterms:created>
  <dcterms:modified xsi:type="dcterms:W3CDTF">2021-04-27T14:48:00Z</dcterms:modified>
</cp:coreProperties>
</file>